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9, </w:t>
      </w:r>
      <w:r>
        <w:t xml:space="preserve">11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52F9" w:rsidRDefault="00CF52F9" w:rsidP="00CF52F9">
      <w:pPr>
        <w:pStyle w:val="FirstParagraph"/>
      </w:pPr>
      <w:r>
        <w:t>39.  May 11, 1710.</w:t>
      </w:r>
      <w:r>
        <w:rPr>
          <w:rStyle w:val="FootnoteReference"/>
        </w:rPr>
        <w:footnoteReference w:id="3"/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 May 1710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 insonders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wertes unterm     Aprilis letzthin habe zwa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or etwas Zeits zu recht erhalten, die hab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werte geschäffe aber haben mich bis d</w:t>
      </w:r>
      <w:r>
        <w:rPr>
          <w:rStyle w:val="Italics"/>
          <w:sz w:val="21"/>
          <w:szCs w:val="21"/>
        </w:rPr>
        <w:t>at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indert darauff zu antworten.  In dessen hab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auß des mehreren ersehen, was sich so wohl </w:t>
      </w:r>
      <w:r>
        <w:rPr>
          <w:rStyle w:val="Italics"/>
          <w:sz w:val="21"/>
          <w:szCs w:val="21"/>
        </w:rPr>
        <w:t>ration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on Bern verssandten armen Mennoniten auff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reiß und in denen Niederlanden zu getragen,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was in ansehen derselben in der mit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gehaltenen Conferentz passir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tzteres hat mich nicht wenig erfrewet, aber ich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örchte sehr, es werde das erstere die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warin Sie solches in erfahrung bringen woran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zu zweifflen, in ihrem gefaßten wiederwillen ge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 Leuthe nur je länger je mehr bevestigen, so daß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jenige so etwann in das Landt zurück kom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, ihren ungehorsam wohl mit dem le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zahlen dürfften.</w:t>
      </w:r>
      <w:r>
        <w:rPr>
          <w:rStyle w:val="FootnoteReference"/>
          <w:sz w:val="21"/>
          <w:szCs w:val="21"/>
        </w:rPr>
        <w:footnoteReference w:id="5"/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n dess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belieben Meine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nen copeÿlichen beÿlagen zu ersehen, 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lichen] Standt Bern so wohl an Ihro Hochmog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alß auch an Mich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antwort auff unser schreiben gelangen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ßen belieben wollen.  Diese Schreiben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waren vom 26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atiret, aber Sie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erst heut vor 8 tagen, und zwaren nic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plet zu kommen, indeme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iginal ant-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t schreiben an Ihre Hochmögende dem mein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zuschliesen vergessen worden, und bis auff dies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nd noch nicht einkommen, so daß in erwartung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Ihro Hochmögenden anders noch nichts al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Copiam</w:t>
      </w:r>
      <w:r>
        <w:rPr>
          <w:sz w:val="21"/>
          <w:szCs w:val="21"/>
        </w:rPr>
        <w:t xml:space="preserve"> zugesand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ß gedachtem schreiben erhöllet, daß im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n] Standt Bern einmahlen </w:t>
      </w:r>
      <w:r>
        <w:rPr>
          <w:rStyle w:val="Italics"/>
          <w:sz w:val="21"/>
          <w:szCs w:val="21"/>
        </w:rPr>
        <w:t>pro nunc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annoch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seiner meinung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ieser ar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Leut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official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st bestehen bleibet und darvon nicht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eines haars breit zu weichen gedencket: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unerachtet aber glaube doch nicht, da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chon außsetzen müße, sondern bin vielmeh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meinung, daß mit der zeit etwann noch et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erwehtem </w:t>
      </w:r>
      <w:r>
        <w:rPr>
          <w:rStyle w:val="Italics"/>
          <w:sz w:val="21"/>
          <w:szCs w:val="21"/>
        </w:rPr>
        <w:t>Canton in favor</w:t>
      </w:r>
      <w:r>
        <w:rPr>
          <w:sz w:val="21"/>
          <w:szCs w:val="21"/>
        </w:rPr>
        <w:t xml:space="preserve"> dieser armen Leuth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erhalten seÿn mögte, wann man sich nur e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 gedulten kann, und indessen die vormahl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mir an die handt gegebene mittel ins werck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richten tracht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allseitiger erlaßung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es starcken gnaden schutz auch empfehlung mein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 andächtiges gebeth stetshin verharr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sonders Hochgeehrten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Dienstwilligster  Diener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Copie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Bern, Canton of:Great (Sovereign) Council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ponce du L. Canton de Berne à celle que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j’aÿ eu l’honneur de luÿ écrire en luÿ faisant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tenir celle de LL.  HH.  PP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l Edler, Vester, Ehrender lieber Herr.  Demsel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n Unsere Willige dienst und grüs bevor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er Herr beliebens tragen wollen, das von Ihr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heiten denen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d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aüfferen halb abgebene geehrte Schreiben unß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machen, darfür sagend Wir hiemit den behör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, und ersüchent den Herren anbeÿ einliegend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an Hochgedacht Ihro Hochmögenheiten wiederumb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beschwärth zu bestellen.  Da benebens der Her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beÿgefügter Copia ersehen wird, was Wir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ehen der Taüfferen an Ihro Hochmögenhei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laßen, mit bitt, solches mit seiner guh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ficien zu begleithen;  Den Herren übrigens Gott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hut wohlempfehlende. Dat[iret] 26 Aprilis 1710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s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fründwillig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ultheis undt Ra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r Statt Bern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52F9" w:rsidRDefault="00CF52F9" w:rsidP="00CF52F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9</w:t>
      </w:r>
      <w:r>
        <w:tab/>
      </w:r>
      <w:r>
        <w:rPr>
          <w:rStyle w:val="FootnoteReference"/>
        </w:rPr>
        <w:tab/>
      </w:r>
      <w:r>
        <w:t xml:space="preserve">This is A 1264 from the De Hoop Scheffer </w:t>
      </w:r>
      <w:r>
        <w:rPr>
          <w:rStyle w:val="Italics"/>
        </w:rPr>
        <w:t>Inventaris</w:t>
      </w:r>
      <w:r>
        <w:t xml:space="preserve">.  </w:t>
      </w:r>
    </w:p>
    <w:p w:rsidR="00CF52F9" w:rsidRDefault="00CF52F9" w:rsidP="00CF52F9">
      <w:pPr>
        <w:pStyle w:val="FootnoteText"/>
      </w:pPr>
    </w:p>
  </w:footnote>
  <w:footnote w:id="4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52F9" w:rsidRDefault="00CF52F9" w:rsidP="00CF52F9">
      <w:pPr>
        <w:pStyle w:val="Footnote-OneDigit"/>
      </w:pPr>
    </w:p>
  </w:footnote>
  <w:footnote w:id="5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 xml:space="preserve">“may need to, might.” </w:t>
      </w:r>
    </w:p>
    <w:p w:rsidR="00CF52F9" w:rsidRDefault="00CF52F9" w:rsidP="00CF52F9">
      <w:pPr>
        <w:pStyle w:val="Footnote-OneDigit"/>
      </w:pPr>
    </w:p>
  </w:footnote>
  <w:footnote w:id="6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“in the meanwhile.”</w:t>
      </w:r>
    </w:p>
    <w:p w:rsidR="00CF52F9" w:rsidRDefault="00CF52F9" w:rsidP="00CF52F9">
      <w:pPr>
        <w:pStyle w:val="Footnote-OneDigit"/>
      </w:pPr>
    </w:p>
  </w:footnote>
  <w:footnote w:id="7">
    <w:p w:rsidR="00CF52F9" w:rsidRDefault="00CF52F9" w:rsidP="00CF52F9">
      <w:pPr>
        <w:pStyle w:val="FirstFootnoteinColumnLine"/>
      </w:pPr>
      <w:r>
        <w:rPr>
          <w:vertAlign w:val="superscript"/>
        </w:rPr>
        <w:footnoteRef/>
      </w:r>
      <w:r>
        <w:tab/>
        <w:t>“for now” (Latin).</w:t>
      </w:r>
    </w:p>
    <w:p w:rsidR="00CF52F9" w:rsidRDefault="00CF52F9" w:rsidP="00CF52F9">
      <w:pPr>
        <w:pStyle w:val="FirstFootnoteinColumnLine"/>
      </w:pPr>
    </w:p>
  </w:footnote>
  <w:footnote w:id="8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>, Latin, ablative singular, “in consideration of,” “with respect to.”  This same usage is found in Document 60, page 1.</w:t>
      </w:r>
    </w:p>
    <w:p w:rsidR="00CF52F9" w:rsidRDefault="00CF52F9" w:rsidP="00CF52F9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52F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52F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52F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52F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52F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52F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52F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